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9B6B586" w:rsidR="003E2A3C" w:rsidRDefault="00B84EE7" w:rsidP="0057138C">
      <w:pPr>
        <w:pStyle w:val="1"/>
        <w:jc w:val="center"/>
      </w:pPr>
      <w:r>
        <w:t>Homework</w:t>
      </w:r>
      <w:r w:rsidR="00280537">
        <w:t xml:space="preserve">: </w:t>
      </w:r>
      <w:r w:rsidR="00292D56">
        <w:t>Test Management and Issue Tracking</w:t>
      </w:r>
    </w:p>
    <w:p w14:paraId="37BD1A0E" w14:textId="6D4A484B" w:rsidR="00814284" w:rsidRDefault="00292D56" w:rsidP="00814284">
      <w:pPr>
        <w:pStyle w:val="2"/>
      </w:pPr>
      <w:r>
        <w:t>User Stories</w:t>
      </w:r>
    </w:p>
    <w:p w14:paraId="55C4515E" w14:textId="704327D6" w:rsidR="00292D56" w:rsidRPr="00292D56" w:rsidRDefault="00292D56" w:rsidP="000244F4">
      <w:pPr>
        <w:ind w:left="360"/>
      </w:pPr>
      <w:r>
        <w:t>Given the SRS for Task Board App, write user stories for each of the functionalities.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2425"/>
        <w:gridCol w:w="8060"/>
      </w:tblGrid>
      <w:tr w:rsidR="00F55C8B" w:rsidRPr="0009046A" w14:paraId="1DEE8148" w14:textId="77777777" w:rsidTr="000244F4">
        <w:tc>
          <w:tcPr>
            <w:tcW w:w="2425" w:type="dxa"/>
            <w:vAlign w:val="center"/>
          </w:tcPr>
          <w:p w14:paraId="61A4E72D" w14:textId="675B566F" w:rsidR="00F55C8B" w:rsidRPr="000244F4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8060" w:type="dxa"/>
            <w:vAlign w:val="center"/>
          </w:tcPr>
          <w:p w14:paraId="0E459194" w14:textId="0210E641" w:rsidR="00F55C8B" w:rsidRPr="0009046A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User Story</w:t>
            </w:r>
          </w:p>
        </w:tc>
      </w:tr>
      <w:tr w:rsidR="00F55C8B" w:rsidRPr="0009046A" w14:paraId="4AC9EE6A" w14:textId="77777777" w:rsidTr="000244F4">
        <w:tc>
          <w:tcPr>
            <w:tcW w:w="2425" w:type="dxa"/>
            <w:vAlign w:val="center"/>
          </w:tcPr>
          <w:p w14:paraId="4B06872D" w14:textId="6539205B" w:rsidR="00F55C8B" w:rsidRPr="001D3C45" w:rsidRDefault="000244F4" w:rsidP="00F55C8B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547C976C" w14:textId="4432CBC1" w:rsidR="00F55C8B" w:rsidRDefault="000244F4" w:rsidP="00F55C8B">
            <w:pPr>
              <w:spacing w:beforeLines="60" w:before="144" w:afterLines="60" w:after="144"/>
            </w:pPr>
            <w:r w:rsidRPr="000244F4">
              <w:t>As a user, I want to view the total number of tasks available in the system on the Home Page, so I can have an overview of the task count</w:t>
            </w:r>
          </w:p>
        </w:tc>
      </w:tr>
      <w:tr w:rsidR="00F55C8B" w:rsidRPr="0009046A" w14:paraId="6745EA75" w14:textId="77777777" w:rsidTr="000244F4">
        <w:tc>
          <w:tcPr>
            <w:tcW w:w="2425" w:type="dxa"/>
            <w:vAlign w:val="center"/>
          </w:tcPr>
          <w:p w14:paraId="31DE75C3" w14:textId="30808805" w:rsidR="00F55C8B" w:rsidRPr="00F55C8B" w:rsidRDefault="000244F4" w:rsidP="00F55C8B">
            <w:pPr>
              <w:spacing w:beforeLines="60" w:before="144" w:afterLines="60" w:after="144"/>
            </w:pPr>
            <w:r>
              <w:t>…</w:t>
            </w:r>
          </w:p>
        </w:tc>
        <w:tc>
          <w:tcPr>
            <w:tcW w:w="8060" w:type="dxa"/>
            <w:vAlign w:val="center"/>
          </w:tcPr>
          <w:p w14:paraId="3E589481" w14:textId="57F2B246" w:rsidR="00F55C8B" w:rsidRDefault="000244F4" w:rsidP="00F55C8B">
            <w:pPr>
              <w:spacing w:beforeLines="60" w:before="144" w:afterLines="60" w:after="144"/>
            </w:pPr>
            <w:r>
              <w:t>…</w:t>
            </w:r>
          </w:p>
        </w:tc>
      </w:tr>
      <w:tr w:rsidR="001D3C45" w:rsidRPr="0009046A" w14:paraId="465816F7" w14:textId="77777777" w:rsidTr="000244F4">
        <w:tc>
          <w:tcPr>
            <w:tcW w:w="2425" w:type="dxa"/>
            <w:vAlign w:val="center"/>
          </w:tcPr>
          <w:p w14:paraId="36F91D37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0DE286BF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3E842701" w14:textId="77777777" w:rsidTr="000244F4">
        <w:tc>
          <w:tcPr>
            <w:tcW w:w="2425" w:type="dxa"/>
            <w:vAlign w:val="center"/>
          </w:tcPr>
          <w:p w14:paraId="55A953BB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5BFE1BFA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5837672F" w14:textId="77777777" w:rsidTr="000244F4">
        <w:tc>
          <w:tcPr>
            <w:tcW w:w="2425" w:type="dxa"/>
            <w:vAlign w:val="center"/>
          </w:tcPr>
          <w:p w14:paraId="0EFF95DA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7E2478B3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5992490C" w14:textId="77777777" w:rsidTr="000244F4">
        <w:tc>
          <w:tcPr>
            <w:tcW w:w="2425" w:type="dxa"/>
            <w:vAlign w:val="center"/>
          </w:tcPr>
          <w:p w14:paraId="3CD6EAB2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1BF67925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5D364D2E" w14:textId="77777777" w:rsidTr="000244F4">
        <w:tc>
          <w:tcPr>
            <w:tcW w:w="2425" w:type="dxa"/>
            <w:vAlign w:val="center"/>
          </w:tcPr>
          <w:p w14:paraId="3F59305F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5BA17C9C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5FFAB2F4" w14:textId="77777777" w:rsidTr="000244F4">
        <w:tc>
          <w:tcPr>
            <w:tcW w:w="2425" w:type="dxa"/>
            <w:vAlign w:val="center"/>
          </w:tcPr>
          <w:p w14:paraId="76D3D634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37CD747D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4076811D" w14:textId="77777777" w:rsidTr="000244F4">
        <w:tc>
          <w:tcPr>
            <w:tcW w:w="2425" w:type="dxa"/>
            <w:vAlign w:val="center"/>
          </w:tcPr>
          <w:p w14:paraId="318288D2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77C7A0F3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26B9804F" w14:textId="77777777" w:rsidTr="000244F4">
        <w:tc>
          <w:tcPr>
            <w:tcW w:w="2425" w:type="dxa"/>
            <w:vAlign w:val="center"/>
          </w:tcPr>
          <w:p w14:paraId="5C58B270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51C25165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1C61FB79" w14:textId="77777777" w:rsidTr="000244F4">
        <w:tc>
          <w:tcPr>
            <w:tcW w:w="2425" w:type="dxa"/>
            <w:vAlign w:val="center"/>
          </w:tcPr>
          <w:p w14:paraId="37F5C8E6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6B28EEE7" w14:textId="77777777" w:rsidR="001D3C45" w:rsidRDefault="001D3C45" w:rsidP="00F55C8B">
            <w:pPr>
              <w:spacing w:beforeLines="60" w:before="144" w:afterLines="60" w:after="144"/>
            </w:pPr>
          </w:p>
        </w:tc>
      </w:tr>
      <w:tr w:rsidR="001D3C45" w:rsidRPr="0009046A" w14:paraId="5543D0F7" w14:textId="77777777" w:rsidTr="000244F4">
        <w:tc>
          <w:tcPr>
            <w:tcW w:w="2425" w:type="dxa"/>
            <w:vAlign w:val="center"/>
          </w:tcPr>
          <w:p w14:paraId="3514D0EB" w14:textId="77777777" w:rsidR="001D3C45" w:rsidRDefault="001D3C45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7A9F887B" w14:textId="77777777" w:rsidR="001D3C45" w:rsidRDefault="001D3C45" w:rsidP="00F55C8B">
            <w:pPr>
              <w:spacing w:beforeLines="60" w:before="144" w:afterLines="60" w:after="144"/>
            </w:pPr>
          </w:p>
        </w:tc>
      </w:tr>
    </w:tbl>
    <w:p w14:paraId="14BDA520" w14:textId="72D6B445" w:rsidR="00493D49" w:rsidRDefault="000244F4" w:rsidP="000244F4">
      <w:pPr>
        <w:pStyle w:val="2"/>
      </w:pPr>
      <w:r>
        <w:t>Bugs</w:t>
      </w:r>
      <w:r>
        <w:br/>
      </w: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</w:t>
      </w:r>
      <w:r w:rsidR="001D3C45">
        <w:rPr>
          <w:b w:val="0"/>
          <w:bCs w:val="0"/>
          <w:color w:val="auto"/>
          <w:sz w:val="22"/>
          <w:szCs w:val="22"/>
        </w:rPr>
        <w:t>, provide the bugs that you found. Give us the expected and actual result.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2425"/>
        <w:gridCol w:w="4140"/>
        <w:gridCol w:w="3870"/>
      </w:tblGrid>
      <w:tr w:rsidR="00FC7A4E" w:rsidRPr="0009046A" w14:paraId="7F7FFEB8" w14:textId="77777777" w:rsidTr="00FC7A4E">
        <w:tc>
          <w:tcPr>
            <w:tcW w:w="2425" w:type="dxa"/>
            <w:vAlign w:val="center"/>
          </w:tcPr>
          <w:p w14:paraId="41234743" w14:textId="493F3D78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4140" w:type="dxa"/>
          </w:tcPr>
          <w:p w14:paraId="6B62A5CE" w14:textId="6F4B8360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3870" w:type="dxa"/>
            <w:vAlign w:val="center"/>
          </w:tcPr>
          <w:p w14:paraId="0171A2D2" w14:textId="0EA8F1BB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</w:tr>
      <w:tr w:rsidR="00FC7A4E" w14:paraId="146FB188" w14:textId="77777777" w:rsidTr="00FC7A4E">
        <w:tc>
          <w:tcPr>
            <w:tcW w:w="2425" w:type="dxa"/>
            <w:vAlign w:val="center"/>
          </w:tcPr>
          <w:p w14:paraId="6C5BCE08" w14:textId="6666E5AA" w:rsidR="00FC7A4E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 w:rsidRPr="003752D5">
              <w:t>Home Page</w:t>
            </w:r>
          </w:p>
        </w:tc>
        <w:tc>
          <w:tcPr>
            <w:tcW w:w="4140" w:type="dxa"/>
          </w:tcPr>
          <w:p w14:paraId="3B4EAD89" w14:textId="37846D2E" w:rsidR="00FC7A4E" w:rsidRDefault="00FC7A4E" w:rsidP="00856B39">
            <w:pPr>
              <w:spacing w:beforeLines="60" w:before="144" w:afterLines="60" w:after="144"/>
            </w:pPr>
            <w:r w:rsidRPr="003752D5">
              <w:t>Greeting message should display "Welcome"</w:t>
            </w:r>
          </w:p>
        </w:tc>
        <w:tc>
          <w:tcPr>
            <w:tcW w:w="3870" w:type="dxa"/>
            <w:vAlign w:val="center"/>
          </w:tcPr>
          <w:p w14:paraId="18FBF195" w14:textId="62A844CA" w:rsidR="00FC7A4E" w:rsidRDefault="00FC7A4E" w:rsidP="00856B39">
            <w:pPr>
              <w:spacing w:beforeLines="60" w:before="144" w:afterLines="60" w:after="144"/>
            </w:pPr>
            <w:r w:rsidRPr="003752D5">
              <w:t>Greeting message displays "Hello"</w:t>
            </w:r>
          </w:p>
        </w:tc>
      </w:tr>
      <w:tr w:rsidR="00FC7A4E" w14:paraId="214628E6" w14:textId="77777777" w:rsidTr="00FC7A4E">
        <w:tc>
          <w:tcPr>
            <w:tcW w:w="2425" w:type="dxa"/>
            <w:vAlign w:val="center"/>
          </w:tcPr>
          <w:p w14:paraId="1BFA5E10" w14:textId="1699EE59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25B312A1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6EF7535E" w14:textId="546444DF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525E000B" w14:textId="77777777" w:rsidTr="00FC7A4E">
        <w:tc>
          <w:tcPr>
            <w:tcW w:w="2425" w:type="dxa"/>
            <w:vAlign w:val="center"/>
          </w:tcPr>
          <w:p w14:paraId="59558FF4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2C572C6D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428062E0" w14:textId="61DE6861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290D2461" w14:textId="77777777" w:rsidTr="00FC7A4E">
        <w:tc>
          <w:tcPr>
            <w:tcW w:w="2425" w:type="dxa"/>
            <w:vAlign w:val="center"/>
          </w:tcPr>
          <w:p w14:paraId="62D9AFAF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49F2959C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5435A523" w14:textId="27502D9D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2B3E1003" w14:textId="77777777" w:rsidTr="00FC7A4E">
        <w:tc>
          <w:tcPr>
            <w:tcW w:w="2425" w:type="dxa"/>
            <w:vAlign w:val="center"/>
          </w:tcPr>
          <w:p w14:paraId="77A78409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29A2AAAB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70814B99" w14:textId="7A6256A3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75A98261" w14:textId="77777777" w:rsidTr="00FC7A4E">
        <w:tc>
          <w:tcPr>
            <w:tcW w:w="2425" w:type="dxa"/>
            <w:vAlign w:val="center"/>
          </w:tcPr>
          <w:p w14:paraId="12DA3F8F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4C32DFD9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59C5004D" w14:textId="607A3AE9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44DFD719" w14:textId="77777777" w:rsidTr="00FC7A4E">
        <w:tc>
          <w:tcPr>
            <w:tcW w:w="2425" w:type="dxa"/>
            <w:vAlign w:val="center"/>
          </w:tcPr>
          <w:p w14:paraId="3E8C4123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7CFE3490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25ABA4D9" w14:textId="56C2748D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20CDC0BF" w14:textId="77777777" w:rsidTr="00FC7A4E">
        <w:tc>
          <w:tcPr>
            <w:tcW w:w="2425" w:type="dxa"/>
            <w:vAlign w:val="center"/>
          </w:tcPr>
          <w:p w14:paraId="7A340E57" w14:textId="77777777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342A7722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3A170954" w14:textId="3F33755E" w:rsidR="00FC7A4E" w:rsidRDefault="00FC7A4E" w:rsidP="00856B39">
            <w:pPr>
              <w:spacing w:beforeLines="60" w:before="144" w:afterLines="60" w:after="144"/>
            </w:pPr>
          </w:p>
        </w:tc>
      </w:tr>
      <w:tr w:rsidR="00FC7A4E" w14:paraId="20385395" w14:textId="77777777" w:rsidTr="00FC7A4E">
        <w:tc>
          <w:tcPr>
            <w:tcW w:w="2425" w:type="dxa"/>
            <w:vAlign w:val="center"/>
          </w:tcPr>
          <w:p w14:paraId="280FF34F" w14:textId="2BEB343A" w:rsidR="00FC7A4E" w:rsidRPr="00F55C8B" w:rsidRDefault="00FC7A4E" w:rsidP="00856B39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30E2F78E" w14:textId="77777777" w:rsidR="00FC7A4E" w:rsidRDefault="00FC7A4E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06F5D6A6" w14:textId="5C2920FA" w:rsidR="00FC7A4E" w:rsidRDefault="00FC7A4E" w:rsidP="00856B39">
            <w:pPr>
              <w:spacing w:beforeLines="60" w:before="144" w:afterLines="60" w:after="144"/>
            </w:pPr>
          </w:p>
        </w:tc>
      </w:tr>
    </w:tbl>
    <w:p w14:paraId="1C44646F" w14:textId="353CA3AB" w:rsidR="00F04AC8" w:rsidRPr="00F04AC8" w:rsidRDefault="00F04AC8" w:rsidP="00D247A1">
      <w:pPr>
        <w:pStyle w:val="Index"/>
      </w:pPr>
    </w:p>
    <w:sectPr w:rsidR="00F04AC8" w:rsidRPr="00F04AC8" w:rsidSect="00AC169F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8055D" w14:textId="77777777" w:rsidR="00AC169F" w:rsidRDefault="00AC169F" w:rsidP="008068A2">
      <w:pPr>
        <w:spacing w:after="0" w:line="240" w:lineRule="auto"/>
      </w:pPr>
      <w:r>
        <w:separator/>
      </w:r>
    </w:p>
  </w:endnote>
  <w:endnote w:type="continuationSeparator" w:id="0">
    <w:p w14:paraId="382E419B" w14:textId="77777777" w:rsidR="00AC169F" w:rsidRDefault="00AC16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25D5A" w14:textId="77777777" w:rsidR="00AC169F" w:rsidRDefault="00AC169F" w:rsidP="008068A2">
      <w:pPr>
        <w:spacing w:after="0" w:line="240" w:lineRule="auto"/>
      </w:pPr>
      <w:r>
        <w:separator/>
      </w:r>
    </w:p>
  </w:footnote>
  <w:footnote w:type="continuationSeparator" w:id="0">
    <w:p w14:paraId="5AD756E5" w14:textId="77777777" w:rsidR="00AC169F" w:rsidRDefault="00AC16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3"/>
  </w:num>
  <w:num w:numId="3" w16cid:durableId="845166929">
    <w:abstractNumId w:val="18"/>
  </w:num>
  <w:num w:numId="4" w16cid:durableId="573441061">
    <w:abstractNumId w:val="4"/>
  </w:num>
  <w:num w:numId="5" w16cid:durableId="501435546">
    <w:abstractNumId w:val="16"/>
  </w:num>
  <w:num w:numId="6" w16cid:durableId="190841718">
    <w:abstractNumId w:val="14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7"/>
  </w:num>
  <w:num w:numId="14" w16cid:durableId="741147566">
    <w:abstractNumId w:val="12"/>
  </w:num>
  <w:num w:numId="15" w16cid:durableId="1790586352">
    <w:abstractNumId w:val="15"/>
  </w:num>
  <w:num w:numId="16" w16cid:durableId="988092574">
    <w:abstractNumId w:val="10"/>
  </w:num>
  <w:num w:numId="17" w16cid:durableId="79644725">
    <w:abstractNumId w:val="11"/>
  </w:num>
  <w:num w:numId="18" w16cid:durableId="197397064">
    <w:abstractNumId w:val="2"/>
  </w:num>
  <w:num w:numId="19" w16cid:durableId="1738624236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CwMDIxsDS1NLRU0lEKTi0uzszPAykwrAUAhdja0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4781C"/>
    <w:rsid w:val="00064D15"/>
    <w:rsid w:val="00066BA4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F1ABC"/>
    <w:rsid w:val="00103906"/>
    <w:rsid w:val="00110BFE"/>
    <w:rsid w:val="0012243D"/>
    <w:rsid w:val="001275B9"/>
    <w:rsid w:val="00142C75"/>
    <w:rsid w:val="00144948"/>
    <w:rsid w:val="001449E8"/>
    <w:rsid w:val="00151526"/>
    <w:rsid w:val="001578E3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9643C"/>
    <w:rsid w:val="001A3C19"/>
    <w:rsid w:val="001A6728"/>
    <w:rsid w:val="001B7060"/>
    <w:rsid w:val="001B7270"/>
    <w:rsid w:val="001C1FCD"/>
    <w:rsid w:val="001D2464"/>
    <w:rsid w:val="001D3C45"/>
    <w:rsid w:val="001D50AE"/>
    <w:rsid w:val="001D6D34"/>
    <w:rsid w:val="001E1161"/>
    <w:rsid w:val="001E3FEF"/>
    <w:rsid w:val="001F115E"/>
    <w:rsid w:val="00201F37"/>
    <w:rsid w:val="00202683"/>
    <w:rsid w:val="0020707A"/>
    <w:rsid w:val="00215FCE"/>
    <w:rsid w:val="002326A7"/>
    <w:rsid w:val="00232E7D"/>
    <w:rsid w:val="0023324C"/>
    <w:rsid w:val="00264287"/>
    <w:rsid w:val="0026589D"/>
    <w:rsid w:val="002664E1"/>
    <w:rsid w:val="002674C4"/>
    <w:rsid w:val="00280537"/>
    <w:rsid w:val="002819B5"/>
    <w:rsid w:val="00281F58"/>
    <w:rsid w:val="002853F4"/>
    <w:rsid w:val="00285941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302ACB"/>
    <w:rsid w:val="00305122"/>
    <w:rsid w:val="00314A20"/>
    <w:rsid w:val="003230CF"/>
    <w:rsid w:val="00331661"/>
    <w:rsid w:val="0033212E"/>
    <w:rsid w:val="0033490F"/>
    <w:rsid w:val="00375477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311C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D4F"/>
    <w:rsid w:val="004E4C1E"/>
    <w:rsid w:val="004E5DE8"/>
    <w:rsid w:val="0050017E"/>
    <w:rsid w:val="005014D3"/>
    <w:rsid w:val="00503820"/>
    <w:rsid w:val="00505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B0164"/>
    <w:rsid w:val="005C131C"/>
    <w:rsid w:val="005C283E"/>
    <w:rsid w:val="005C5311"/>
    <w:rsid w:val="005C6A24"/>
    <w:rsid w:val="005E04CE"/>
    <w:rsid w:val="005E6CC9"/>
    <w:rsid w:val="005F5FC4"/>
    <w:rsid w:val="00600083"/>
    <w:rsid w:val="00604363"/>
    <w:rsid w:val="00621EC7"/>
    <w:rsid w:val="00624212"/>
    <w:rsid w:val="006242A9"/>
    <w:rsid w:val="00624DCF"/>
    <w:rsid w:val="00625EBB"/>
    <w:rsid w:val="0063342B"/>
    <w:rsid w:val="00640502"/>
    <w:rsid w:val="00644D27"/>
    <w:rsid w:val="006640AE"/>
    <w:rsid w:val="00664320"/>
    <w:rsid w:val="00670041"/>
    <w:rsid w:val="00671ED7"/>
    <w:rsid w:val="00671FE2"/>
    <w:rsid w:val="00674656"/>
    <w:rsid w:val="00686C0C"/>
    <w:rsid w:val="00695634"/>
    <w:rsid w:val="006A2531"/>
    <w:rsid w:val="006C34CC"/>
    <w:rsid w:val="006D239A"/>
    <w:rsid w:val="006E1302"/>
    <w:rsid w:val="006E2245"/>
    <w:rsid w:val="006E55B4"/>
    <w:rsid w:val="006E7E50"/>
    <w:rsid w:val="006F0481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6D40"/>
    <w:rsid w:val="00836CA4"/>
    <w:rsid w:val="0085153D"/>
    <w:rsid w:val="0085184F"/>
    <w:rsid w:val="00861625"/>
    <w:rsid w:val="008617B5"/>
    <w:rsid w:val="00870828"/>
    <w:rsid w:val="0088080B"/>
    <w:rsid w:val="008878E3"/>
    <w:rsid w:val="008A7D01"/>
    <w:rsid w:val="008B07D7"/>
    <w:rsid w:val="008B557F"/>
    <w:rsid w:val="008C2344"/>
    <w:rsid w:val="008C2B83"/>
    <w:rsid w:val="008C5930"/>
    <w:rsid w:val="008D2621"/>
    <w:rsid w:val="008D6097"/>
    <w:rsid w:val="008E1586"/>
    <w:rsid w:val="008E6CF3"/>
    <w:rsid w:val="008F0490"/>
    <w:rsid w:val="008F202C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7A17"/>
    <w:rsid w:val="009B400C"/>
    <w:rsid w:val="009B4FB4"/>
    <w:rsid w:val="009C0C39"/>
    <w:rsid w:val="009C40C4"/>
    <w:rsid w:val="009D1805"/>
    <w:rsid w:val="009E1A09"/>
    <w:rsid w:val="009F2007"/>
    <w:rsid w:val="00A02545"/>
    <w:rsid w:val="00A025E6"/>
    <w:rsid w:val="00A05447"/>
    <w:rsid w:val="00A05555"/>
    <w:rsid w:val="00A06D89"/>
    <w:rsid w:val="00A22E8F"/>
    <w:rsid w:val="00A26742"/>
    <w:rsid w:val="00A35790"/>
    <w:rsid w:val="00A45A89"/>
    <w:rsid w:val="00A47F12"/>
    <w:rsid w:val="00A64D05"/>
    <w:rsid w:val="00A66DE2"/>
    <w:rsid w:val="00A70227"/>
    <w:rsid w:val="00A847D3"/>
    <w:rsid w:val="00AA3772"/>
    <w:rsid w:val="00AB106E"/>
    <w:rsid w:val="00AB2224"/>
    <w:rsid w:val="00AC169F"/>
    <w:rsid w:val="00AC36D6"/>
    <w:rsid w:val="00AC60FE"/>
    <w:rsid w:val="00AC77AD"/>
    <w:rsid w:val="00AD3214"/>
    <w:rsid w:val="00AE05D3"/>
    <w:rsid w:val="00AE355A"/>
    <w:rsid w:val="00B063A8"/>
    <w:rsid w:val="00B148DD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64A5"/>
    <w:rsid w:val="00CA2FD0"/>
    <w:rsid w:val="00CB2435"/>
    <w:rsid w:val="00CB626D"/>
    <w:rsid w:val="00CC1DD5"/>
    <w:rsid w:val="00CD5181"/>
    <w:rsid w:val="00CD7485"/>
    <w:rsid w:val="00CE00C2"/>
    <w:rsid w:val="00CE2360"/>
    <w:rsid w:val="00CE236C"/>
    <w:rsid w:val="00CF0047"/>
    <w:rsid w:val="00D22895"/>
    <w:rsid w:val="00D247A1"/>
    <w:rsid w:val="00D30355"/>
    <w:rsid w:val="00D3404A"/>
    <w:rsid w:val="00D41715"/>
    <w:rsid w:val="00D4354E"/>
    <w:rsid w:val="00D43F69"/>
    <w:rsid w:val="00D50F79"/>
    <w:rsid w:val="00D56E9A"/>
    <w:rsid w:val="00D73957"/>
    <w:rsid w:val="00D8395C"/>
    <w:rsid w:val="00D910AA"/>
    <w:rsid w:val="00D92E12"/>
    <w:rsid w:val="00D96AF2"/>
    <w:rsid w:val="00DA028F"/>
    <w:rsid w:val="00DB7111"/>
    <w:rsid w:val="00DC28E6"/>
    <w:rsid w:val="00DC2F76"/>
    <w:rsid w:val="00DC4CC7"/>
    <w:rsid w:val="00DC6D6F"/>
    <w:rsid w:val="00DC79E8"/>
    <w:rsid w:val="00DD4173"/>
    <w:rsid w:val="00DD55F0"/>
    <w:rsid w:val="00DD5EB3"/>
    <w:rsid w:val="00DD7BB2"/>
    <w:rsid w:val="00DE1B8E"/>
    <w:rsid w:val="00DF00FA"/>
    <w:rsid w:val="00DF57D8"/>
    <w:rsid w:val="00DF6F6D"/>
    <w:rsid w:val="00E032C5"/>
    <w:rsid w:val="00E20664"/>
    <w:rsid w:val="00E24C6A"/>
    <w:rsid w:val="00E25811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6D42"/>
    <w:rsid w:val="00E870B8"/>
    <w:rsid w:val="00E87405"/>
    <w:rsid w:val="00EA1019"/>
    <w:rsid w:val="00EA3B29"/>
    <w:rsid w:val="00EB0224"/>
    <w:rsid w:val="00EB3C85"/>
    <w:rsid w:val="00EB7421"/>
    <w:rsid w:val="00EC36F5"/>
    <w:rsid w:val="00EC5A4D"/>
    <w:rsid w:val="00ED0DEA"/>
    <w:rsid w:val="00ED18BF"/>
    <w:rsid w:val="00ED73C4"/>
    <w:rsid w:val="00EF424F"/>
    <w:rsid w:val="00F04AC8"/>
    <w:rsid w:val="00F20B48"/>
    <w:rsid w:val="00F258BA"/>
    <w:rsid w:val="00F27E9C"/>
    <w:rsid w:val="00F40A4B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6461"/>
    <w:rsid w:val="00FC14E0"/>
    <w:rsid w:val="00FC7A4E"/>
    <w:rsid w:val="00FD36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3-06-29T16:34:00Z</dcterms:created>
  <dcterms:modified xsi:type="dcterms:W3CDTF">2024-02-12T11:28:00Z</dcterms:modified>
  <cp:category>computer programming;programming;software development;software engineering</cp:category>
</cp:coreProperties>
</file>